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77624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3267187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830335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646253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893512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70761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4186569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16639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3068876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835068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3251200" cy="3810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753035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30094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5101206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61537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781550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933450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</w:t>
      </w:r>
      <w:r>
        <w:t xml:space="preserve"> </w:t>
      </w:r>
      <w:r>
        <w:t xml:space="preserve">номер студенческого билета (В данном случае 𝑎 mod 𝑏 – это остаток</w:t>
      </w:r>
      <w:r>
        <w:t xml:space="preserve"> </w:t>
      </w:r>
      <w:r>
        <w:t xml:space="preserve">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38125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4667250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95375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7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х1 = 3 и х2 = 5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5031153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769284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Егор Рыжов</dc:creator>
  <dc:language>ru-RU</dc:language>
  <cp:keywords/>
  <dcterms:created xsi:type="dcterms:W3CDTF">2022-12-13T22:52:08Z</dcterms:created>
  <dcterms:modified xsi:type="dcterms:W3CDTF">2022-12-1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